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397059" w14:textId="03D4BEDC" w:rsidR="00155271" w:rsidRDefault="0028424F">
      <w:r w:rsidRPr="0028424F">
        <w:rPr>
          <w:noProof/>
        </w:rPr>
        <w:drawing>
          <wp:inline distT="0" distB="0" distL="0" distR="0" wp14:anchorId="13AAAA82" wp14:editId="223E68EE">
            <wp:extent cx="4194048" cy="2257122"/>
            <wp:effectExtent l="0" t="0" r="0" b="0"/>
            <wp:docPr id="1" name="图片 1" descr="图片包含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片包含 文本&#10;&#10;描述已自动生成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199556" cy="2260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9F3B8" w14:textId="77777777" w:rsidR="00140F73" w:rsidRDefault="00140F73"/>
    <w:p w14:paraId="6DFFB4ED" w14:textId="5FDE763E" w:rsidR="003679ED" w:rsidRDefault="003F46BF">
      <w:r w:rsidRPr="003F46BF">
        <w:rPr>
          <w:noProof/>
        </w:rPr>
        <w:drawing>
          <wp:inline distT="0" distB="0" distL="0" distR="0" wp14:anchorId="1CA95E81" wp14:editId="289B3E9A">
            <wp:extent cx="5086611" cy="5874052"/>
            <wp:effectExtent l="0" t="0" r="0" b="0"/>
            <wp:docPr id="2" name="图片 2" descr="图示, 文本, 示意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示, 文本, 示意图&#10;&#10;描述已自动生成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86611" cy="5874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B2055" w14:textId="4CC447BA" w:rsidR="00CD735F" w:rsidRDefault="00CD735F"/>
    <w:p w14:paraId="21008550" w14:textId="3042B046" w:rsidR="00CD735F" w:rsidRDefault="00CD735F">
      <w:r w:rsidRPr="00CD735F">
        <w:rPr>
          <w:noProof/>
        </w:rPr>
        <w:lastRenderedPageBreak/>
        <w:drawing>
          <wp:inline distT="0" distB="0" distL="0" distR="0" wp14:anchorId="674970FA" wp14:editId="05AF46FB">
            <wp:extent cx="5274310" cy="4791075"/>
            <wp:effectExtent l="0" t="0" r="2540" b="9525"/>
            <wp:docPr id="3" name="图片 3" descr="图示, 示意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图示, 示意图&#10;&#10;描述已自动生成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9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143E7" w14:textId="1525610E" w:rsidR="00CD735F" w:rsidRDefault="00D20623">
      <w:r w:rsidRPr="00D20623">
        <w:rPr>
          <w:noProof/>
        </w:rPr>
        <w:lastRenderedPageBreak/>
        <w:drawing>
          <wp:inline distT="0" distB="0" distL="0" distR="0" wp14:anchorId="300A2261" wp14:editId="0FD5B8F6">
            <wp:extent cx="3492679" cy="4076910"/>
            <wp:effectExtent l="0" t="0" r="0" b="0"/>
            <wp:docPr id="4" name="图片 4" descr="图片包含 散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图片包含 散点图&#10;&#10;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92679" cy="407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90597" w14:textId="229E8F01" w:rsidR="00D20623" w:rsidRDefault="00E33A4A">
      <w:r w:rsidRPr="00E33A4A">
        <w:rPr>
          <w:noProof/>
        </w:rPr>
        <w:lastRenderedPageBreak/>
        <w:drawing>
          <wp:inline distT="0" distB="0" distL="0" distR="0" wp14:anchorId="5EBCD119" wp14:editId="0CAEA28C">
            <wp:extent cx="4349974" cy="5321573"/>
            <wp:effectExtent l="0" t="0" r="0" b="0"/>
            <wp:docPr id="5" name="图片 5" descr="形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形状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49974" cy="5321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0F168" w14:textId="2C73447A" w:rsidR="00E33A4A" w:rsidRDefault="00E33A4A">
      <w:r w:rsidRPr="00E33A4A">
        <w:rPr>
          <w:noProof/>
        </w:rPr>
        <w:lastRenderedPageBreak/>
        <w:drawing>
          <wp:inline distT="0" distB="0" distL="0" distR="0" wp14:anchorId="73885745" wp14:editId="5088D57F">
            <wp:extent cx="5016758" cy="5874052"/>
            <wp:effectExtent l="0" t="0" r="0" b="0"/>
            <wp:docPr id="6" name="图片 6" descr="图片包含 形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图片包含 形状&#10;&#10;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16758" cy="5874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6BFE7" w14:textId="6E3E0403" w:rsidR="00E33A4A" w:rsidRDefault="00315129">
      <w:r w:rsidRPr="00315129">
        <w:rPr>
          <w:noProof/>
        </w:rPr>
        <w:drawing>
          <wp:inline distT="0" distB="0" distL="0" distR="0" wp14:anchorId="579E8765" wp14:editId="77BD0534">
            <wp:extent cx="4610337" cy="2629035"/>
            <wp:effectExtent l="0" t="0" r="0" b="0"/>
            <wp:docPr id="7" name="图片 7" descr="图示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图示&#10;&#10;中度可信度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10337" cy="2629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CD71B" w14:textId="08E51515" w:rsidR="009D057B" w:rsidRDefault="009D057B">
      <w:r w:rsidRPr="009D057B">
        <w:rPr>
          <w:noProof/>
        </w:rPr>
        <w:lastRenderedPageBreak/>
        <w:drawing>
          <wp:inline distT="0" distB="0" distL="0" distR="0" wp14:anchorId="7276B513" wp14:editId="7127B9A3">
            <wp:extent cx="5313279" cy="6904736"/>
            <wp:effectExtent l="0" t="0" r="1905" b="0"/>
            <wp:docPr id="8" name="图片 8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图示&#10;&#10;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20967" cy="6914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68618" w14:textId="0DFF0CB1" w:rsidR="00C37298" w:rsidRDefault="00C37298"/>
    <w:p w14:paraId="71494CA9" w14:textId="0C96A06B" w:rsidR="00853385" w:rsidRDefault="00A016C4">
      <w:r w:rsidRPr="00A016C4">
        <w:rPr>
          <w:noProof/>
        </w:rPr>
        <w:drawing>
          <wp:inline distT="0" distB="0" distL="0" distR="0" wp14:anchorId="6FF9387B" wp14:editId="46F8AC83">
            <wp:extent cx="3835597" cy="1530429"/>
            <wp:effectExtent l="0" t="0" r="0" b="0"/>
            <wp:docPr id="10" name="图片 10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图示&#10;&#10;描述已自动生成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35597" cy="1530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4F29B" w14:textId="54D1648C" w:rsidR="00DF2077" w:rsidRDefault="00371D39">
      <w:pPr>
        <w:rPr>
          <w:noProof/>
        </w:rPr>
      </w:pPr>
      <w:r>
        <w:rPr>
          <w:noProof/>
        </w:rPr>
        <w:lastRenderedPageBreak/>
        <w:t>A3</w:t>
      </w:r>
      <w:r>
        <w:rPr>
          <w:rFonts w:hint="eastAsia"/>
          <w:noProof/>
        </w:rPr>
        <w:t>.</w:t>
      </w:r>
      <w:r>
        <w:rPr>
          <w:noProof/>
        </w:rPr>
        <w:t>4</w:t>
      </w:r>
    </w:p>
    <w:p w14:paraId="5AE1B790" w14:textId="186E9497" w:rsidR="00371D39" w:rsidRDefault="00C8181E">
      <w:r>
        <w:rPr>
          <w:noProof/>
        </w:rPr>
        <w:t xml:space="preserve">After I decompose these </w:t>
      </w:r>
      <w:r w:rsidR="00714566">
        <w:rPr>
          <w:noProof/>
        </w:rPr>
        <w:t>two approaches</w:t>
      </w:r>
      <w:r>
        <w:rPr>
          <w:noProof/>
        </w:rPr>
        <w:t xml:space="preserve"> into two-inputs gates, t</w:t>
      </w:r>
      <w:r w:rsidR="00371D39">
        <w:rPr>
          <w:rFonts w:hint="eastAsia"/>
          <w:noProof/>
        </w:rPr>
        <w:t>h</w:t>
      </w:r>
      <w:r w:rsidR="00371D39">
        <w:rPr>
          <w:noProof/>
        </w:rPr>
        <w:t>e first approach</w:t>
      </w:r>
      <w:r w:rsidR="00A109BA">
        <w:rPr>
          <w:noProof/>
        </w:rPr>
        <w:t xml:space="preserve"> using </w:t>
      </w:r>
      <w:r w:rsidR="00F46943">
        <w:rPr>
          <w:noProof/>
        </w:rPr>
        <w:t>divisible by 12 is equal to both divisible by 3 and 4 h</w:t>
      </w:r>
      <w:r w:rsidR="00A109BA">
        <w:rPr>
          <w:noProof/>
        </w:rPr>
        <w:t xml:space="preserve">as </w:t>
      </w:r>
      <w:r w:rsidR="00A109BA" w:rsidRPr="002658E2">
        <w:rPr>
          <w:b/>
          <w:bCs/>
          <w:noProof/>
        </w:rPr>
        <w:t>46</w:t>
      </w:r>
      <w:r w:rsidR="00A109BA">
        <w:rPr>
          <w:noProof/>
        </w:rPr>
        <w:t xml:space="preserve"> two-inputs gates. If directly write chkdiv12 by </w:t>
      </w:r>
      <w:r w:rsidR="00F46943">
        <w:rPr>
          <w:noProof/>
        </w:rPr>
        <w:t xml:space="preserve">its truth table, there are </w:t>
      </w:r>
      <w:r w:rsidR="00BE53C4" w:rsidRPr="002B3582">
        <w:rPr>
          <w:b/>
          <w:bCs/>
          <w:noProof/>
        </w:rPr>
        <w:t>1</w:t>
      </w:r>
      <w:r w:rsidR="005C4FA1">
        <w:rPr>
          <w:b/>
          <w:bCs/>
          <w:noProof/>
        </w:rPr>
        <w:t>4</w:t>
      </w:r>
      <w:r w:rsidR="00BE53C4">
        <w:rPr>
          <w:noProof/>
        </w:rPr>
        <w:t xml:space="preserve"> two-inputs gates. Thus, </w:t>
      </w:r>
      <w:r w:rsidR="00F65F02">
        <w:rPr>
          <w:noProof/>
        </w:rPr>
        <w:t xml:space="preserve">the first approach is more physically larger. </w:t>
      </w:r>
    </w:p>
    <w:p w14:paraId="6DCA5AD7" w14:textId="09BD339A" w:rsidR="00DB2577" w:rsidRDefault="00212FD3">
      <w:r w:rsidRPr="00212FD3">
        <w:rPr>
          <w:noProof/>
        </w:rPr>
        <w:drawing>
          <wp:inline distT="0" distB="0" distL="0" distR="0" wp14:anchorId="6AA5AE4C" wp14:editId="4DEDA03F">
            <wp:extent cx="3393440" cy="1555327"/>
            <wp:effectExtent l="0" t="0" r="0" b="6985"/>
            <wp:docPr id="11" name="图片 11" descr="图示, 示意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图示, 示意图&#10;&#10;描述已自动生成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00475" cy="1558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1456E" w14:textId="0F552A0A" w:rsidR="000F72F6" w:rsidRDefault="00FB31C1">
      <w:r w:rsidRPr="00FB31C1">
        <w:rPr>
          <w:noProof/>
        </w:rPr>
        <w:drawing>
          <wp:inline distT="0" distB="0" distL="0" distR="0" wp14:anchorId="0F396A45" wp14:editId="4A67C4EE">
            <wp:extent cx="4173728" cy="2909449"/>
            <wp:effectExtent l="0" t="0" r="0" b="5715"/>
            <wp:docPr id="12" name="图片 12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图示&#10;&#10;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79398" cy="2913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755B5" w14:textId="6A20A608" w:rsidR="00212FD3" w:rsidRDefault="00F07D26">
      <w:r w:rsidRPr="00F07D26">
        <w:rPr>
          <w:noProof/>
        </w:rPr>
        <w:drawing>
          <wp:inline distT="0" distB="0" distL="0" distR="0" wp14:anchorId="53C4D333" wp14:editId="2155ACC0">
            <wp:extent cx="3487548" cy="3157728"/>
            <wp:effectExtent l="0" t="0" r="0" b="5080"/>
            <wp:docPr id="13" name="图片 13" descr="电脑屏幕的照片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电脑屏幕的照片&#10;&#10;描述已自动生成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95840" cy="3165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12FD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NDcyMzA0MzezNDBV0lEKTi0uzszPAykwrwUAdJvm3ywAAAA="/>
  </w:docVars>
  <w:rsids>
    <w:rsidRoot w:val="009772C0"/>
    <w:rsid w:val="000F72F6"/>
    <w:rsid w:val="001103AF"/>
    <w:rsid w:val="00140F73"/>
    <w:rsid w:val="00155271"/>
    <w:rsid w:val="00212FD3"/>
    <w:rsid w:val="00241441"/>
    <w:rsid w:val="002658E2"/>
    <w:rsid w:val="00283125"/>
    <w:rsid w:val="0028424F"/>
    <w:rsid w:val="002B3582"/>
    <w:rsid w:val="00315129"/>
    <w:rsid w:val="003679ED"/>
    <w:rsid w:val="00371D39"/>
    <w:rsid w:val="003F46BF"/>
    <w:rsid w:val="004933A2"/>
    <w:rsid w:val="004D6851"/>
    <w:rsid w:val="005C4FA1"/>
    <w:rsid w:val="00676696"/>
    <w:rsid w:val="00714566"/>
    <w:rsid w:val="00853385"/>
    <w:rsid w:val="009772C0"/>
    <w:rsid w:val="009D057B"/>
    <w:rsid w:val="00A016C4"/>
    <w:rsid w:val="00A109BA"/>
    <w:rsid w:val="00BE53C4"/>
    <w:rsid w:val="00C37298"/>
    <w:rsid w:val="00C8181E"/>
    <w:rsid w:val="00C849C8"/>
    <w:rsid w:val="00CD735F"/>
    <w:rsid w:val="00D20623"/>
    <w:rsid w:val="00DB2577"/>
    <w:rsid w:val="00DF2077"/>
    <w:rsid w:val="00E33A4A"/>
    <w:rsid w:val="00F07D26"/>
    <w:rsid w:val="00F46943"/>
    <w:rsid w:val="00F65F02"/>
    <w:rsid w:val="00FB3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651FD2"/>
  <w15:chartTrackingRefBased/>
  <w15:docId w15:val="{7BF3B6E9-5149-4ED2-9A22-3D1E77FD67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7</Pages>
  <Words>49</Words>
  <Characters>280</Characters>
  <Application>Microsoft Office Word</Application>
  <DocSecurity>0</DocSecurity>
  <Lines>2</Lines>
  <Paragraphs>1</Paragraphs>
  <ScaleCrop>false</ScaleCrop>
  <Company/>
  <LinksUpToDate>false</LinksUpToDate>
  <CharactersWithSpaces>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an Ruiling</dc:creator>
  <cp:keywords/>
  <dc:description/>
  <cp:lastModifiedBy>Qian Ruiling</cp:lastModifiedBy>
  <cp:revision>36</cp:revision>
  <cp:lastPrinted>2022-10-10T11:46:00Z</cp:lastPrinted>
  <dcterms:created xsi:type="dcterms:W3CDTF">2022-10-06T08:07:00Z</dcterms:created>
  <dcterms:modified xsi:type="dcterms:W3CDTF">2022-10-10T11:46:00Z</dcterms:modified>
</cp:coreProperties>
</file>